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24E32" w14:textId="192E774F" w:rsidR="00FA2480" w:rsidRDefault="00FA2480" w:rsidP="00FA23CA">
      <w:pPr>
        <w:jc w:val="center"/>
        <w:rPr>
          <w:b/>
          <w:bCs/>
          <w:lang w:val="en-US"/>
        </w:rPr>
      </w:pPr>
    </w:p>
    <w:p w14:paraId="26A3CC72" w14:textId="74E6FFF9" w:rsidR="00FA2480" w:rsidRDefault="00FA2480" w:rsidP="00FA23CA">
      <w:pPr>
        <w:jc w:val="center"/>
        <w:rPr>
          <w:b/>
          <w:bCs/>
          <w:lang w:val="en-US"/>
        </w:rPr>
      </w:pPr>
    </w:p>
    <w:p w14:paraId="5CF6F1BF" w14:textId="030E50F6" w:rsidR="00FA2480" w:rsidRDefault="00FA2480" w:rsidP="00FA23CA">
      <w:pPr>
        <w:jc w:val="center"/>
        <w:rPr>
          <w:b/>
          <w:bCs/>
          <w:lang w:val="en-US"/>
        </w:rPr>
      </w:pPr>
    </w:p>
    <w:p w14:paraId="57448E7C" w14:textId="358D344E" w:rsidR="00812012" w:rsidRDefault="00812012" w:rsidP="00FA23CA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DEPARTMENT OF COMPUTER STUDIES</w:t>
      </w:r>
    </w:p>
    <w:p w14:paraId="051C5FA5" w14:textId="0D34682C" w:rsidR="00812012" w:rsidRDefault="00812012" w:rsidP="00FA23CA">
      <w:pPr>
        <w:jc w:val="center"/>
        <w:rPr>
          <w:b/>
          <w:bCs/>
          <w:lang w:val="en-US"/>
        </w:rPr>
      </w:pPr>
      <w:r>
        <w:rPr>
          <w:b/>
          <w:bCs/>
          <w:lang w:val="en-US"/>
        </w:rPr>
        <w:t>REVISIONS LIST FORM</w:t>
      </w:r>
    </w:p>
    <w:p w14:paraId="0A51E6C2" w14:textId="77777777" w:rsidR="00812012" w:rsidRDefault="00812012" w:rsidP="00FA23CA">
      <w:pPr>
        <w:jc w:val="center"/>
        <w:rPr>
          <w:b/>
          <w:bCs/>
          <w:lang w:val="en-US"/>
        </w:rPr>
      </w:pPr>
    </w:p>
    <w:p w14:paraId="179ACFA5" w14:textId="616E8B94" w:rsidR="00FA23CA" w:rsidRDefault="00812012" w:rsidP="00FA23CA">
      <w:pPr>
        <w:jc w:val="center"/>
        <w:rPr>
          <w:lang w:val="en-US"/>
        </w:rPr>
      </w:pPr>
      <w:r w:rsidRPr="00812012">
        <w:rPr>
          <w:b/>
          <w:bCs/>
          <w:lang w:val="en-US"/>
        </w:rPr>
        <w:t>LAKBAY – A THREE-DIMENSIONAL GAME ABOUT DRIVING FUNDAMENTALS AND ROAD COURTESY AND SAFETY OF GEAR-1 DRIVING SCHOOL</w:t>
      </w:r>
    </w:p>
    <w:p w14:paraId="2B4C104E" w14:textId="49A33897" w:rsidR="000428D8" w:rsidRDefault="000428D8" w:rsidP="00FA23CA">
      <w:pPr>
        <w:jc w:val="center"/>
        <w:rPr>
          <w:lang w:val="en-US"/>
        </w:rPr>
      </w:pPr>
    </w:p>
    <w:p w14:paraId="15BECBF4" w14:textId="53A313F9" w:rsidR="00D80891" w:rsidRDefault="00D80891" w:rsidP="00FA23CA">
      <w:pPr>
        <w:jc w:val="center"/>
        <w:rPr>
          <w:lang w:val="en-US"/>
        </w:rPr>
      </w:pPr>
    </w:p>
    <w:p w14:paraId="32422A79" w14:textId="2F6436D4" w:rsidR="00D80891" w:rsidRDefault="00D80891" w:rsidP="00FA23CA">
      <w:pPr>
        <w:jc w:val="center"/>
        <w:rPr>
          <w:lang w:val="en-US"/>
        </w:rPr>
      </w:pPr>
    </w:p>
    <w:tbl>
      <w:tblPr>
        <w:tblStyle w:val="TableGrid"/>
        <w:tblW w:w="0" w:type="auto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508"/>
        <w:gridCol w:w="4508"/>
      </w:tblGrid>
      <w:tr w:rsidR="00D80891" w14:paraId="61E9FC29" w14:textId="77777777" w:rsidTr="00D80891">
        <w:tc>
          <w:tcPr>
            <w:tcW w:w="4508" w:type="dxa"/>
          </w:tcPr>
          <w:p w14:paraId="1A63D69A" w14:textId="2E4BA1D8" w:rsidR="00D80891" w:rsidRPr="00D80891" w:rsidRDefault="00D80891" w:rsidP="00FA23CA">
            <w:pPr>
              <w:jc w:val="center"/>
              <w:rPr>
                <w:b/>
                <w:bCs/>
                <w:lang w:val="en-US"/>
              </w:rPr>
            </w:pPr>
            <w:r w:rsidRPr="00D80891">
              <w:rPr>
                <w:b/>
                <w:bCs/>
                <w:lang w:val="en-US"/>
              </w:rPr>
              <w:t>DOCUMENTATION</w:t>
            </w:r>
          </w:p>
        </w:tc>
        <w:tc>
          <w:tcPr>
            <w:tcW w:w="4508" w:type="dxa"/>
          </w:tcPr>
          <w:p w14:paraId="032C9F5A" w14:textId="1BBE3D09" w:rsidR="00D80891" w:rsidRPr="00D80891" w:rsidRDefault="00D80891" w:rsidP="00FA23CA">
            <w:pPr>
              <w:jc w:val="center"/>
              <w:rPr>
                <w:b/>
                <w:bCs/>
                <w:lang w:val="en-US"/>
              </w:rPr>
            </w:pPr>
            <w:r w:rsidRPr="00D80891">
              <w:rPr>
                <w:b/>
                <w:bCs/>
                <w:lang w:val="en-US"/>
              </w:rPr>
              <w:t>SYSTEM</w:t>
            </w:r>
          </w:p>
        </w:tc>
      </w:tr>
      <w:tr w:rsidR="00D80891" w14:paraId="0A98FD51" w14:textId="77777777" w:rsidTr="00D80891">
        <w:tc>
          <w:tcPr>
            <w:tcW w:w="4508" w:type="dxa"/>
          </w:tcPr>
          <w:p w14:paraId="191D150F" w14:textId="77777777" w:rsidR="00862EA6" w:rsidRPr="00862EA6" w:rsidRDefault="00862EA6" w:rsidP="00862EA6">
            <w:pPr>
              <w:rPr>
                <w:lang w:val="en-US"/>
              </w:rPr>
            </w:pPr>
            <w:r w:rsidRPr="00862EA6">
              <w:rPr>
                <w:lang w:val="en-US"/>
              </w:rPr>
              <w:t xml:space="preserve">Chapter 1 </w:t>
            </w:r>
          </w:p>
          <w:p w14:paraId="0BBDAAEE" w14:textId="1CE15869" w:rsidR="00862EA6" w:rsidRPr="00862EA6" w:rsidRDefault="00862EA6" w:rsidP="00862EA6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  <w:r w:rsidRPr="00862EA6">
              <w:rPr>
                <w:lang w:val="en-US"/>
              </w:rPr>
              <w:t xml:space="preserve">Specify the available languages (English and Filipino) supported in the game in the Objectives of the Study. </w:t>
            </w:r>
          </w:p>
          <w:p w14:paraId="06533512" w14:textId="298A79CF" w:rsidR="00862EA6" w:rsidRPr="00862EA6" w:rsidRDefault="00862EA6" w:rsidP="00862EA6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  <w:r w:rsidRPr="00862EA6">
              <w:rPr>
                <w:lang w:val="en-US"/>
              </w:rPr>
              <w:t xml:space="preserve">Remove the statement on the age limit and advisable age for the game to play in the </w:t>
            </w:r>
          </w:p>
          <w:p w14:paraId="4127A764" w14:textId="77777777" w:rsidR="00862EA6" w:rsidRPr="00862EA6" w:rsidRDefault="00862EA6" w:rsidP="00862EA6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  <w:r w:rsidRPr="00862EA6">
              <w:rPr>
                <w:lang w:val="en-US"/>
              </w:rPr>
              <w:t xml:space="preserve">Limitations of the Study. </w:t>
            </w:r>
          </w:p>
          <w:p w14:paraId="294D757B" w14:textId="631AAAED" w:rsidR="00862EA6" w:rsidRPr="00862EA6" w:rsidRDefault="00862EA6" w:rsidP="00862EA6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  <w:r w:rsidRPr="00862EA6">
              <w:rPr>
                <w:lang w:val="en-US"/>
              </w:rPr>
              <w:t xml:space="preserve">State the services that the client offers which are not supported by the system in the Limitations of the Study. </w:t>
            </w:r>
          </w:p>
          <w:p w14:paraId="35A7200E" w14:textId="03D05483" w:rsidR="00D80891" w:rsidRPr="00862EA6" w:rsidRDefault="00862EA6" w:rsidP="00862EA6">
            <w:pPr>
              <w:pStyle w:val="ListParagraph"/>
              <w:numPr>
                <w:ilvl w:val="0"/>
                <w:numId w:val="4"/>
              </w:numPr>
              <w:rPr>
                <w:lang w:val="en-US"/>
              </w:rPr>
            </w:pPr>
            <w:r w:rsidRPr="00862EA6">
              <w:rPr>
                <w:lang w:val="en-US"/>
              </w:rPr>
              <w:t>For the minimum system requirements specifications, put it inside the document on Hardware and Software Resources Recommended in the Limitations of the Study.</w:t>
            </w:r>
          </w:p>
        </w:tc>
        <w:tc>
          <w:tcPr>
            <w:tcW w:w="4508" w:type="dxa"/>
          </w:tcPr>
          <w:p w14:paraId="67859459" w14:textId="30610090" w:rsidR="00D80891" w:rsidRPr="00D80891" w:rsidRDefault="00862EA6" w:rsidP="00862EA6">
            <w:pPr>
              <w:rPr>
                <w:lang w:val="en-US"/>
              </w:rPr>
            </w:pPr>
            <w:r w:rsidRPr="00862EA6">
              <w:rPr>
                <w:lang w:val="en-US"/>
              </w:rPr>
              <w:t>Make the game mechanics of the Linear Play Phase simpler and remove complex controls such as the steering wheel.</w:t>
            </w:r>
          </w:p>
        </w:tc>
      </w:tr>
      <w:tr w:rsidR="00F716B3" w14:paraId="102BFE0C" w14:textId="77777777" w:rsidTr="00D80891">
        <w:tc>
          <w:tcPr>
            <w:tcW w:w="4508" w:type="dxa"/>
          </w:tcPr>
          <w:p w14:paraId="7ACF9966" w14:textId="77777777" w:rsidR="00F716B3" w:rsidRPr="00F716B3" w:rsidRDefault="00F716B3" w:rsidP="00F716B3">
            <w:pPr>
              <w:rPr>
                <w:lang w:val="en-US"/>
              </w:rPr>
            </w:pPr>
            <w:r w:rsidRPr="00F716B3">
              <w:rPr>
                <w:lang w:val="en-US"/>
              </w:rPr>
              <w:t>Appendices</w:t>
            </w:r>
          </w:p>
          <w:p w14:paraId="1DDA6736" w14:textId="19FA8F82" w:rsidR="00F716B3" w:rsidRPr="00F716B3" w:rsidRDefault="00F716B3" w:rsidP="00F716B3">
            <w:pPr>
              <w:pStyle w:val="ListParagraph"/>
              <w:numPr>
                <w:ilvl w:val="0"/>
                <w:numId w:val="5"/>
              </w:numPr>
              <w:rPr>
                <w:lang w:val="en-US"/>
              </w:rPr>
            </w:pPr>
            <w:r w:rsidRPr="00F716B3">
              <w:rPr>
                <w:lang w:val="en-US"/>
              </w:rPr>
              <w:t>Modify the Gantt Chart. It is supposed to be a plan for the whole timeline/months of the development of the system.</w:t>
            </w:r>
          </w:p>
        </w:tc>
        <w:tc>
          <w:tcPr>
            <w:tcW w:w="4508" w:type="dxa"/>
          </w:tcPr>
          <w:p w14:paraId="5EB63C16" w14:textId="1C98FC3A" w:rsidR="00F716B3" w:rsidRPr="00862EA6" w:rsidRDefault="00F716B3" w:rsidP="00F716B3">
            <w:pPr>
              <w:rPr>
                <w:lang w:val="en-US"/>
              </w:rPr>
            </w:pPr>
            <w:r>
              <w:rPr>
                <w:rFonts w:eastAsia="Arial"/>
              </w:rPr>
              <w:t>Add additional time for the time per question.</w:t>
            </w:r>
          </w:p>
        </w:tc>
      </w:tr>
      <w:tr w:rsidR="00F716B3" w14:paraId="7568527A" w14:textId="77777777" w:rsidTr="00D80891">
        <w:tc>
          <w:tcPr>
            <w:tcW w:w="4508" w:type="dxa"/>
          </w:tcPr>
          <w:p w14:paraId="1096D8A0" w14:textId="77777777" w:rsidR="00F716B3" w:rsidRPr="00F716B3" w:rsidRDefault="00F716B3" w:rsidP="00F716B3">
            <w:pPr>
              <w:rPr>
                <w:lang w:val="en-US"/>
              </w:rPr>
            </w:pPr>
          </w:p>
        </w:tc>
        <w:tc>
          <w:tcPr>
            <w:tcW w:w="4508" w:type="dxa"/>
          </w:tcPr>
          <w:p w14:paraId="06012801" w14:textId="390A56B7" w:rsidR="00F716B3" w:rsidRDefault="00F716B3" w:rsidP="00F716B3">
            <w:pPr>
              <w:rPr>
                <w:rFonts w:eastAsia="Arial"/>
              </w:rPr>
            </w:pPr>
            <w:r>
              <w:rPr>
                <w:rFonts w:eastAsia="Arial"/>
              </w:rPr>
              <w:t>Change the solid line in the road into broken lines.</w:t>
            </w:r>
          </w:p>
        </w:tc>
      </w:tr>
      <w:tr w:rsidR="00F716B3" w14:paraId="71286ADB" w14:textId="77777777" w:rsidTr="00D80891">
        <w:tc>
          <w:tcPr>
            <w:tcW w:w="4508" w:type="dxa"/>
          </w:tcPr>
          <w:p w14:paraId="0D18DCC1" w14:textId="77777777" w:rsidR="00F716B3" w:rsidRPr="00F716B3" w:rsidRDefault="00F716B3" w:rsidP="00F716B3">
            <w:pPr>
              <w:rPr>
                <w:lang w:val="en-US"/>
              </w:rPr>
            </w:pPr>
          </w:p>
        </w:tc>
        <w:tc>
          <w:tcPr>
            <w:tcW w:w="4508" w:type="dxa"/>
          </w:tcPr>
          <w:p w14:paraId="0DD9A1FF" w14:textId="25FED5AF" w:rsidR="00F716B3" w:rsidRDefault="00F716B3" w:rsidP="00F716B3">
            <w:pPr>
              <w:rPr>
                <w:rFonts w:eastAsia="Arial"/>
              </w:rPr>
            </w:pPr>
            <w:r>
              <w:rPr>
                <w:rFonts w:eastAsia="Arial"/>
              </w:rPr>
              <w:t xml:space="preserve">Place </w:t>
            </w:r>
            <w:r>
              <w:rPr>
                <w:rFonts w:eastAsia="Arial"/>
              </w:rPr>
              <w:tab/>
              <w:t xml:space="preserve">credits/acknowledgement </w:t>
            </w:r>
            <w:r>
              <w:rPr>
                <w:rFonts w:eastAsia="Arial"/>
              </w:rPr>
              <w:tab/>
              <w:t>for LTMS Portal.</w:t>
            </w:r>
          </w:p>
        </w:tc>
      </w:tr>
      <w:tr w:rsidR="00F716B3" w14:paraId="65DB1A44" w14:textId="77777777" w:rsidTr="00D80891">
        <w:tc>
          <w:tcPr>
            <w:tcW w:w="4508" w:type="dxa"/>
          </w:tcPr>
          <w:p w14:paraId="3F508C56" w14:textId="77777777" w:rsidR="00F716B3" w:rsidRPr="00F716B3" w:rsidRDefault="00F716B3" w:rsidP="00F716B3">
            <w:pPr>
              <w:rPr>
                <w:lang w:val="en-US"/>
              </w:rPr>
            </w:pPr>
          </w:p>
        </w:tc>
        <w:tc>
          <w:tcPr>
            <w:tcW w:w="4508" w:type="dxa"/>
          </w:tcPr>
          <w:p w14:paraId="102490FE" w14:textId="30C5CCE7" w:rsidR="00F716B3" w:rsidRDefault="00F716B3" w:rsidP="00F716B3">
            <w:pPr>
              <w:rPr>
                <w:rFonts w:eastAsia="Arial"/>
              </w:rPr>
            </w:pPr>
            <w:r>
              <w:rPr>
                <w:rFonts w:eastAsia="Arial"/>
              </w:rPr>
              <w:t>Categorize the difficulty of questions and shuffle them according to their level of difficulty and ask the client to verify/validate the questions.</w:t>
            </w:r>
          </w:p>
        </w:tc>
      </w:tr>
    </w:tbl>
    <w:p w14:paraId="115368E8" w14:textId="1C6A9ECF" w:rsidR="009E48CE" w:rsidRDefault="009E48CE" w:rsidP="007E3E65">
      <w:pPr>
        <w:rPr>
          <w:lang w:val="en-US"/>
        </w:rPr>
      </w:pPr>
    </w:p>
    <w:p w14:paraId="415B2AE3" w14:textId="77777777" w:rsidR="009E48CE" w:rsidRDefault="009E48CE">
      <w:pPr>
        <w:spacing w:after="160" w:line="259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1C4E6708" w14:textId="24164948" w:rsidR="007E3E65" w:rsidRDefault="00231A5B" w:rsidP="007E3E65">
      <w:pPr>
        <w:jc w:val="left"/>
        <w:rPr>
          <w:b/>
          <w:bCs/>
          <w:lang w:val="en-US"/>
        </w:rPr>
      </w:pPr>
      <w:r>
        <w:rPr>
          <w:b/>
          <w:bCs/>
          <w:noProof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6067AA40" wp14:editId="0EF7080C">
            <wp:simplePos x="0" y="0"/>
            <wp:positionH relativeFrom="column">
              <wp:posOffset>472965</wp:posOffset>
            </wp:positionH>
            <wp:positionV relativeFrom="paragraph">
              <wp:posOffset>78477</wp:posOffset>
            </wp:positionV>
            <wp:extent cx="851535" cy="614680"/>
            <wp:effectExtent l="0" t="0" r="571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1535" cy="61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E3E65">
        <w:rPr>
          <w:b/>
          <w:bCs/>
          <w:lang w:val="en-US"/>
        </w:rPr>
        <w:t>PROPONENTS:</w:t>
      </w:r>
    </w:p>
    <w:p w14:paraId="7335F6E4" w14:textId="784D891A" w:rsidR="007E3E65" w:rsidRDefault="007E3E65" w:rsidP="007E3E65">
      <w:pPr>
        <w:jc w:val="left"/>
        <w:rPr>
          <w:b/>
          <w:bCs/>
          <w:lang w:val="en-US"/>
        </w:rPr>
      </w:pPr>
    </w:p>
    <w:p w14:paraId="5191A973" w14:textId="4D8C3E0D" w:rsidR="007E3E65" w:rsidRPr="007E3E65" w:rsidRDefault="007E3E65" w:rsidP="007E3E65">
      <w:pPr>
        <w:jc w:val="left"/>
        <w:rPr>
          <w:b/>
          <w:bCs/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453"/>
        <w:gridCol w:w="4573"/>
      </w:tblGrid>
      <w:tr w:rsidR="007E3E65" w14:paraId="2DA5836A" w14:textId="77777777" w:rsidTr="007E3E65">
        <w:tc>
          <w:tcPr>
            <w:tcW w:w="2467" w:type="pct"/>
            <w:vAlign w:val="bottom"/>
          </w:tcPr>
          <w:p w14:paraId="44BF8705" w14:textId="05D915E7" w:rsidR="007E3E65" w:rsidRPr="00FF2285" w:rsidRDefault="007E3E65" w:rsidP="007E3E65">
            <w:pPr>
              <w:jc w:val="lef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HANNIE MAY G. DEFACTO</w:t>
            </w:r>
          </w:p>
        </w:tc>
        <w:tc>
          <w:tcPr>
            <w:tcW w:w="2533" w:type="pct"/>
            <w:vAlign w:val="bottom"/>
          </w:tcPr>
          <w:p w14:paraId="0E5FACA1" w14:textId="784ABFBF" w:rsidR="007E3E65" w:rsidRPr="00FF2285" w:rsidRDefault="007E3E65" w:rsidP="00CD1493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KHWEEN PRINCES H. MONCAYO</w:t>
            </w:r>
          </w:p>
        </w:tc>
      </w:tr>
      <w:tr w:rsidR="007E3E65" w14:paraId="51065EBA" w14:textId="77777777" w:rsidTr="007E3E65">
        <w:tc>
          <w:tcPr>
            <w:tcW w:w="2467" w:type="pct"/>
          </w:tcPr>
          <w:p w14:paraId="41AF567E" w14:textId="7429F9BC" w:rsidR="007E3E65" w:rsidRPr="00B5063B" w:rsidRDefault="007E3E65" w:rsidP="007E3E65">
            <w:pPr>
              <w:jc w:val="left"/>
            </w:pPr>
          </w:p>
        </w:tc>
        <w:tc>
          <w:tcPr>
            <w:tcW w:w="2533" w:type="pct"/>
          </w:tcPr>
          <w:p w14:paraId="5CFA1229" w14:textId="41F7094F" w:rsidR="007E3E65" w:rsidRPr="00B5063B" w:rsidRDefault="007E3E65" w:rsidP="00CD1493">
            <w:pPr>
              <w:jc w:val="center"/>
            </w:pPr>
            <w:r>
              <w:t>Thesis Adviser</w:t>
            </w:r>
          </w:p>
        </w:tc>
      </w:tr>
    </w:tbl>
    <w:p w14:paraId="4D87A4F3" w14:textId="31C681E1" w:rsidR="007E3E65" w:rsidRDefault="007E3E65" w:rsidP="007E3E65">
      <w:pPr>
        <w:jc w:val="left"/>
        <w:rPr>
          <w:lang w:val="en-US"/>
        </w:rPr>
      </w:pPr>
    </w:p>
    <w:p w14:paraId="27716C8E" w14:textId="4B6AE37E" w:rsidR="007E3E65" w:rsidRDefault="00231A5B" w:rsidP="007E3E65">
      <w:pPr>
        <w:jc w:val="left"/>
        <w:rPr>
          <w:lang w:val="en-US"/>
        </w:rPr>
      </w:pPr>
      <w:r>
        <w:rPr>
          <w:b/>
          <w:bCs/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5CA0834A" wp14:editId="5BC0C5F6">
            <wp:simplePos x="0" y="0"/>
            <wp:positionH relativeFrom="column">
              <wp:posOffset>567252</wp:posOffset>
            </wp:positionH>
            <wp:positionV relativeFrom="paragraph">
              <wp:posOffset>422778</wp:posOffset>
            </wp:positionV>
            <wp:extent cx="614680" cy="61468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" cy="61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tbl>
      <w:tblPr>
        <w:tblStyle w:val="TableGrid"/>
        <w:tblW w:w="246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453"/>
      </w:tblGrid>
      <w:tr w:rsidR="007E3E65" w14:paraId="47DD72F0" w14:textId="77777777" w:rsidTr="007E3E65">
        <w:tc>
          <w:tcPr>
            <w:tcW w:w="5000" w:type="pct"/>
            <w:vAlign w:val="bottom"/>
          </w:tcPr>
          <w:p w14:paraId="77DD1D56" w14:textId="284A74AD" w:rsidR="007E3E65" w:rsidRPr="009E48CE" w:rsidRDefault="00231A5B" w:rsidP="00EF4E86">
            <w:pPr>
              <w:jc w:val="left"/>
              <w:rPr>
                <w:b/>
                <w:bCs/>
                <w:u w:val="single"/>
              </w:rPr>
            </w:pPr>
            <w:r>
              <w:rPr>
                <w:b/>
                <w:bCs/>
                <w:noProof/>
                <w:lang w:val="en-US"/>
              </w:rPr>
              <w:drawing>
                <wp:anchor distT="0" distB="0" distL="114300" distR="114300" simplePos="0" relativeHeight="251659264" behindDoc="0" locked="0" layoutInCell="1" allowOverlap="1" wp14:anchorId="68178ECE" wp14:editId="0AF2DCDA">
                  <wp:simplePos x="0" y="0"/>
                  <wp:positionH relativeFrom="column">
                    <wp:posOffset>426720</wp:posOffset>
                  </wp:positionH>
                  <wp:positionV relativeFrom="paragraph">
                    <wp:posOffset>-351790</wp:posOffset>
                  </wp:positionV>
                  <wp:extent cx="946150" cy="614680"/>
                  <wp:effectExtent l="0" t="0" r="6350" b="0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6150" cy="6146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E3E65" w:rsidRPr="009E48CE">
              <w:rPr>
                <w:b/>
                <w:bCs/>
                <w:u w:val="single"/>
              </w:rPr>
              <w:t>JOHN PAUL R. CONSUELO</w:t>
            </w:r>
          </w:p>
        </w:tc>
      </w:tr>
      <w:tr w:rsidR="007E3E65" w14:paraId="5A25CCD8" w14:textId="77777777" w:rsidTr="007E3E65">
        <w:tc>
          <w:tcPr>
            <w:tcW w:w="5000" w:type="pct"/>
          </w:tcPr>
          <w:p w14:paraId="158F45AB" w14:textId="64D0F661" w:rsidR="007E3E65" w:rsidRPr="00B5063B" w:rsidRDefault="007E3E65" w:rsidP="00EF4E86">
            <w:pPr>
              <w:jc w:val="left"/>
            </w:pPr>
          </w:p>
        </w:tc>
      </w:tr>
    </w:tbl>
    <w:p w14:paraId="27F4DD5E" w14:textId="28F100EB" w:rsidR="007E3E65" w:rsidRDefault="007E3E65" w:rsidP="007E3E65">
      <w:pPr>
        <w:jc w:val="left"/>
        <w:rPr>
          <w:lang w:val="en-US"/>
        </w:rPr>
      </w:pPr>
    </w:p>
    <w:p w14:paraId="40BCF051" w14:textId="0AE0C310" w:rsidR="009E48CE" w:rsidRDefault="009E48CE" w:rsidP="007E3E65">
      <w:pPr>
        <w:jc w:val="left"/>
        <w:rPr>
          <w:lang w:val="en-US"/>
        </w:rPr>
      </w:pPr>
    </w:p>
    <w:tbl>
      <w:tblPr>
        <w:tblStyle w:val="TableGrid"/>
        <w:tblW w:w="2467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4453"/>
      </w:tblGrid>
      <w:tr w:rsidR="009E48CE" w14:paraId="7323E94F" w14:textId="77777777" w:rsidTr="00EF4E86">
        <w:tc>
          <w:tcPr>
            <w:tcW w:w="5000" w:type="pct"/>
            <w:vAlign w:val="bottom"/>
          </w:tcPr>
          <w:p w14:paraId="22A3709D" w14:textId="09E124C2" w:rsidR="009E48CE" w:rsidRPr="009E48CE" w:rsidRDefault="009E48CE" w:rsidP="00EF4E86">
            <w:pPr>
              <w:jc w:val="left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NOMMEL ISANAR L. AMOLAT</w:t>
            </w:r>
          </w:p>
        </w:tc>
      </w:tr>
      <w:tr w:rsidR="009E48CE" w14:paraId="6380C6A0" w14:textId="77777777" w:rsidTr="00EF4E86">
        <w:tc>
          <w:tcPr>
            <w:tcW w:w="5000" w:type="pct"/>
          </w:tcPr>
          <w:p w14:paraId="43BA7755" w14:textId="77777777" w:rsidR="009E48CE" w:rsidRPr="00B5063B" w:rsidRDefault="009E48CE" w:rsidP="00EF4E86">
            <w:pPr>
              <w:jc w:val="left"/>
            </w:pPr>
          </w:p>
        </w:tc>
      </w:tr>
    </w:tbl>
    <w:p w14:paraId="6BA7E259" w14:textId="77777777" w:rsidR="009E48CE" w:rsidRDefault="009E48CE" w:rsidP="007E3E65">
      <w:pPr>
        <w:jc w:val="left"/>
        <w:rPr>
          <w:lang w:val="en-US"/>
        </w:rPr>
      </w:pPr>
    </w:p>
    <w:sectPr w:rsidR="009E48CE" w:rsidSect="009E48CE">
      <w:headerReference w:type="first" r:id="rId11"/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85055" w14:textId="77777777" w:rsidR="00F66D9A" w:rsidRDefault="00F66D9A" w:rsidP="008640C9">
      <w:r>
        <w:separator/>
      </w:r>
    </w:p>
  </w:endnote>
  <w:endnote w:type="continuationSeparator" w:id="0">
    <w:p w14:paraId="6C5D4DEE" w14:textId="77777777" w:rsidR="00F66D9A" w:rsidRDefault="00F66D9A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40E539" w14:textId="77777777" w:rsidR="00F66D9A" w:rsidRDefault="00F66D9A" w:rsidP="008640C9">
      <w:r>
        <w:separator/>
      </w:r>
    </w:p>
  </w:footnote>
  <w:footnote w:type="continuationSeparator" w:id="0">
    <w:p w14:paraId="53CEBEF9" w14:textId="77777777" w:rsidR="00F66D9A" w:rsidRDefault="00F66D9A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9E48CE" w14:paraId="004E316E" w14:textId="77777777" w:rsidTr="00EF4E86">
      <w:tc>
        <w:tcPr>
          <w:tcW w:w="1105" w:type="pct"/>
          <w:vAlign w:val="center"/>
        </w:tcPr>
        <w:p w14:paraId="1D27018D" w14:textId="77777777" w:rsidR="009E48CE" w:rsidRDefault="009E48CE" w:rsidP="009E48CE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52CB09EC" wp14:editId="52488F15">
                <wp:extent cx="685800" cy="685800"/>
                <wp:effectExtent l="0" t="0" r="0" b="0"/>
                <wp:docPr id="32" name="Picture 32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7C733764" w14:textId="77777777" w:rsidR="009E48CE" w:rsidRPr="0046545D" w:rsidRDefault="009E48CE" w:rsidP="009E48CE">
          <w:pPr>
            <w:pStyle w:val="Header"/>
            <w:jc w:val="center"/>
          </w:pPr>
          <w:r w:rsidRPr="0046545D">
            <w:t>Republic of the Philippines</w:t>
          </w:r>
        </w:p>
        <w:p w14:paraId="6B20E7DE" w14:textId="77777777" w:rsidR="009E48CE" w:rsidRPr="0046545D" w:rsidRDefault="009E48CE" w:rsidP="009E48CE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686C2941" w14:textId="77777777" w:rsidR="009E48CE" w:rsidRPr="0046545D" w:rsidRDefault="009E48CE" w:rsidP="009E48CE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8779B53" w14:textId="77777777" w:rsidR="009E48CE" w:rsidRPr="0046545D" w:rsidRDefault="009E48CE" w:rsidP="009E48CE">
          <w:pPr>
            <w:pStyle w:val="Header"/>
            <w:jc w:val="center"/>
          </w:pPr>
          <w:r w:rsidRPr="0046545D">
            <w:t>SHIV, Molino VI, City of Bacoor</w:t>
          </w:r>
        </w:p>
        <w:p w14:paraId="3F8E8A88" w14:textId="77777777" w:rsidR="009E48CE" w:rsidRDefault="009E48CE" w:rsidP="009E48CE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5A6552E7" w14:textId="77777777" w:rsidR="009E48CE" w:rsidRDefault="009E48CE" w:rsidP="009E48CE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7C2A5D67" w14:textId="77777777" w:rsidR="009E48CE" w:rsidRDefault="009E48CE" w:rsidP="009E48CE">
          <w:pPr>
            <w:pStyle w:val="Header"/>
            <w:jc w:val="left"/>
          </w:pPr>
        </w:p>
      </w:tc>
    </w:tr>
  </w:tbl>
  <w:p w14:paraId="1367D823" w14:textId="77777777" w:rsidR="009E48CE" w:rsidRDefault="009E48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5F502F"/>
    <w:multiLevelType w:val="hybridMultilevel"/>
    <w:tmpl w:val="CA6073D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40B0BF1"/>
    <w:multiLevelType w:val="hybridMultilevel"/>
    <w:tmpl w:val="9FCAAAA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kwqwUAAIcLziwAAAA="/>
  </w:docVars>
  <w:rsids>
    <w:rsidRoot w:val="009E532C"/>
    <w:rsid w:val="00004A4B"/>
    <w:rsid w:val="00013E3E"/>
    <w:rsid w:val="000428D8"/>
    <w:rsid w:val="00082EAB"/>
    <w:rsid w:val="000923D8"/>
    <w:rsid w:val="00107459"/>
    <w:rsid w:val="001F7B75"/>
    <w:rsid w:val="00215963"/>
    <w:rsid w:val="00225669"/>
    <w:rsid w:val="00231A5B"/>
    <w:rsid w:val="002C1FF6"/>
    <w:rsid w:val="002E52CA"/>
    <w:rsid w:val="003531B2"/>
    <w:rsid w:val="00382C72"/>
    <w:rsid w:val="003A6DE2"/>
    <w:rsid w:val="003E0E03"/>
    <w:rsid w:val="00485435"/>
    <w:rsid w:val="004860CE"/>
    <w:rsid w:val="004C127F"/>
    <w:rsid w:val="004C19EC"/>
    <w:rsid w:val="00541667"/>
    <w:rsid w:val="00576368"/>
    <w:rsid w:val="005B6645"/>
    <w:rsid w:val="00601688"/>
    <w:rsid w:val="006229B1"/>
    <w:rsid w:val="006C2318"/>
    <w:rsid w:val="006E0B59"/>
    <w:rsid w:val="0073396B"/>
    <w:rsid w:val="00734D92"/>
    <w:rsid w:val="00754F40"/>
    <w:rsid w:val="0076053C"/>
    <w:rsid w:val="00764506"/>
    <w:rsid w:val="007C0983"/>
    <w:rsid w:val="007C0F95"/>
    <w:rsid w:val="007E3E65"/>
    <w:rsid w:val="00802E3E"/>
    <w:rsid w:val="00812012"/>
    <w:rsid w:val="00812FA1"/>
    <w:rsid w:val="00850014"/>
    <w:rsid w:val="00862EA6"/>
    <w:rsid w:val="008640C9"/>
    <w:rsid w:val="008907BA"/>
    <w:rsid w:val="0091259F"/>
    <w:rsid w:val="00954488"/>
    <w:rsid w:val="009E0FA9"/>
    <w:rsid w:val="009E1419"/>
    <w:rsid w:val="009E48CE"/>
    <w:rsid w:val="009E532C"/>
    <w:rsid w:val="00A01B66"/>
    <w:rsid w:val="00A26EC8"/>
    <w:rsid w:val="00A30DFF"/>
    <w:rsid w:val="00AA2069"/>
    <w:rsid w:val="00AC0BF8"/>
    <w:rsid w:val="00AE0D4C"/>
    <w:rsid w:val="00B70031"/>
    <w:rsid w:val="00B83DC3"/>
    <w:rsid w:val="00C243EC"/>
    <w:rsid w:val="00C576EE"/>
    <w:rsid w:val="00C63974"/>
    <w:rsid w:val="00C7518C"/>
    <w:rsid w:val="00CA68DD"/>
    <w:rsid w:val="00CC2D85"/>
    <w:rsid w:val="00CD1493"/>
    <w:rsid w:val="00D054DE"/>
    <w:rsid w:val="00D05E6E"/>
    <w:rsid w:val="00D64B8C"/>
    <w:rsid w:val="00D7371F"/>
    <w:rsid w:val="00D80891"/>
    <w:rsid w:val="00DB6998"/>
    <w:rsid w:val="00DF0D5C"/>
    <w:rsid w:val="00E218EE"/>
    <w:rsid w:val="00E33831"/>
    <w:rsid w:val="00E6441D"/>
    <w:rsid w:val="00F36AC8"/>
    <w:rsid w:val="00F62AED"/>
    <w:rsid w:val="00F66D9A"/>
    <w:rsid w:val="00F716B3"/>
    <w:rsid w:val="00FA23CA"/>
    <w:rsid w:val="00FA2480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35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</TotalTime>
  <Pages>2</Pages>
  <Words>207</Words>
  <Characters>1182</Characters>
  <Application>Microsoft Office Word</Application>
  <DocSecurity>0</DocSecurity>
  <Lines>9</Lines>
  <Paragraphs>2</Paragraphs>
  <ScaleCrop>false</ScaleCrop>
  <Company/>
  <LinksUpToDate>false</LinksUpToDate>
  <CharactersWithSpaces>1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76</cp:revision>
  <cp:lastPrinted>2022-01-17T07:54:00Z</cp:lastPrinted>
  <dcterms:created xsi:type="dcterms:W3CDTF">2022-01-17T06:44:00Z</dcterms:created>
  <dcterms:modified xsi:type="dcterms:W3CDTF">2022-04-11T13:38:00Z</dcterms:modified>
</cp:coreProperties>
</file>